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67177a0</w:t>
      </w:r>
    </w:p>
    <w:p>
      <w:pPr>
        <w:pStyle w:val="FirstParagraph"/>
      </w:pPr>
      <w:r>
        <w:t xml:space="preserve">i have the sames TV. It powers up, but no picture, only flashing lights on the bottom front of TV. It starts trying to power up the LED and a single green on the right a few times, then all 3 blink a few times including the red light. I have a feeling it’s the LED engine. have you heard of these symptoms for only a LED itself. I recently had to replace the fan on back of the red LED before this happened. If anyone has any info, i would greatly apprecia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67177a0</dc:title>
  <dc:creator/>
  <cp:keywords/>
  <dcterms:created xsi:type="dcterms:W3CDTF">2026-04-10T00:57:39Z</dcterms:created>
  <dcterms:modified xsi:type="dcterms:W3CDTF">2026-04-10T00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